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0BCF28" w14:textId="0EB8CEAA" w:rsidR="005749ED" w:rsidRDefault="00F67D80">
      <w:pPr>
        <w:pStyle w:val="Title"/>
      </w:pPr>
      <w:r>
        <w:t xml:space="preserve">Feedback for Project Number </w:t>
      </w:r>
      <w:r w:rsidR="00D74DF6">
        <w:t>2</w:t>
      </w:r>
      <w:r w:rsidR="00E07555">
        <w:t>4</w:t>
      </w:r>
    </w:p>
    <w:p w14:paraId="5F5E90EA" w14:textId="77777777" w:rsidR="005749ED" w:rsidRDefault="00F67D80">
      <w:pPr>
        <w:pStyle w:val="Heading2"/>
      </w:pPr>
      <w:bookmarkStart w:id="0" w:name="feedback-below"/>
      <w:r>
        <w:t>Feedback Below</w:t>
      </w:r>
    </w:p>
    <w:p w14:paraId="49EA5260" w14:textId="77777777" w:rsidR="005749ED" w:rsidRDefault="00F67D80">
      <w:pPr>
        <w:pStyle w:val="FirstParagraph"/>
      </w:pPr>
      <w:r>
        <w:rPr>
          <w:b/>
        </w:rPr>
        <w:t>What is their topic on?</w:t>
      </w:r>
    </w:p>
    <w:p w14:paraId="3D66FFE5" w14:textId="7DFEECA1" w:rsidR="005749ED" w:rsidRPr="00D74DF6" w:rsidRDefault="00F67D80">
      <w:pPr>
        <w:pStyle w:val="Compact"/>
        <w:numPr>
          <w:ilvl w:val="0"/>
          <w:numId w:val="2"/>
        </w:numPr>
      </w:pPr>
      <w:r>
        <w:rPr>
          <w:i/>
        </w:rPr>
        <w:t>Is the title consistent with the topic?</w:t>
      </w:r>
    </w:p>
    <w:p w14:paraId="37C8DBB8" w14:textId="5E977F0F" w:rsidR="00D74DF6" w:rsidRPr="00D74DF6" w:rsidRDefault="00D74DF6" w:rsidP="00D74DF6">
      <w:pPr>
        <w:pStyle w:val="Compact"/>
        <w:ind w:left="480"/>
        <w:rPr>
          <w:iCs/>
        </w:rPr>
      </w:pPr>
      <w:proofErr w:type="gramStart"/>
      <w:r>
        <w:rPr>
          <w:iCs/>
        </w:rPr>
        <w:t>Yes</w:t>
      </w:r>
      <w:proofErr w:type="gramEnd"/>
      <w:r>
        <w:rPr>
          <w:iCs/>
        </w:rPr>
        <w:t xml:space="preserve"> the title is consistent with the topic</w:t>
      </w:r>
    </w:p>
    <w:p w14:paraId="3373D7EC" w14:textId="74F25011" w:rsidR="005749ED" w:rsidRPr="00D74DF6" w:rsidRDefault="00F67D80">
      <w:pPr>
        <w:pStyle w:val="Compact"/>
        <w:numPr>
          <w:ilvl w:val="0"/>
          <w:numId w:val="2"/>
        </w:numPr>
      </w:pPr>
      <w:r>
        <w:rPr>
          <w:i/>
        </w:rPr>
        <w:t xml:space="preserve">In other </w:t>
      </w:r>
      <w:proofErr w:type="gramStart"/>
      <w:r>
        <w:rPr>
          <w:i/>
        </w:rPr>
        <w:t>words</w:t>
      </w:r>
      <w:proofErr w:type="gramEnd"/>
      <w:r>
        <w:rPr>
          <w:i/>
        </w:rPr>
        <w:t xml:space="preserve"> does the title make sense for the project?</w:t>
      </w:r>
    </w:p>
    <w:p w14:paraId="0EF6926A" w14:textId="3A6715E5" w:rsidR="00D74DF6" w:rsidRPr="00D74DF6" w:rsidRDefault="00D74DF6" w:rsidP="00D74DF6">
      <w:pPr>
        <w:pStyle w:val="Compact"/>
        <w:ind w:left="480"/>
        <w:rPr>
          <w:iCs/>
        </w:rPr>
      </w:pPr>
      <w:r>
        <w:rPr>
          <w:iCs/>
        </w:rPr>
        <w:t xml:space="preserve">The title </w:t>
      </w:r>
      <w:r w:rsidR="00153EF8">
        <w:rPr>
          <w:iCs/>
        </w:rPr>
        <w:t>“</w:t>
      </w:r>
      <w:r w:rsidR="00153EF8" w:rsidRPr="00D043ED">
        <w:rPr>
          <w:rFonts w:ascii="Helvetica" w:hAnsi="Helvetica" w:cs="Helvetica"/>
          <w:color w:val="000000"/>
          <w:sz w:val="20"/>
          <w:szCs w:val="20"/>
          <w:u w:val="single"/>
          <w:shd w:val="clear" w:color="auto" w:fill="FFFFFF"/>
        </w:rPr>
        <w:t>How has Chewy.com performed on dog food products?</w:t>
      </w:r>
      <w:r w:rsidR="00153EF8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” </w:t>
      </w:r>
      <w:r>
        <w:rPr>
          <w:iCs/>
        </w:rPr>
        <w:t>makes sense for the project</w:t>
      </w:r>
      <w:r w:rsidR="00A94CFC">
        <w:rPr>
          <w:iCs/>
        </w:rPr>
        <w:t>.</w:t>
      </w:r>
    </w:p>
    <w:p w14:paraId="7E2F4981" w14:textId="77777777" w:rsidR="005749ED" w:rsidRDefault="00F67D80">
      <w:pPr>
        <w:pStyle w:val="FirstParagraph"/>
      </w:pPr>
      <w:r>
        <w:rPr>
          <w:b/>
        </w:rPr>
        <w:t>Are the objectives of the project clearly identifiable?</w:t>
      </w:r>
    </w:p>
    <w:p w14:paraId="7723D2B8" w14:textId="6647A6C6" w:rsidR="005749ED" w:rsidRPr="00D74DF6" w:rsidRDefault="00F67D80">
      <w:pPr>
        <w:pStyle w:val="Compact"/>
        <w:numPr>
          <w:ilvl w:val="0"/>
          <w:numId w:val="3"/>
        </w:numPr>
      </w:pPr>
      <w:r>
        <w:rPr>
          <w:i/>
        </w:rPr>
        <w:t>What are they wanting to study?</w:t>
      </w:r>
    </w:p>
    <w:p w14:paraId="65D5E680" w14:textId="08C6A49C" w:rsidR="00D74DF6" w:rsidRPr="00D74DF6" w:rsidRDefault="00D74DF6" w:rsidP="00D74DF6">
      <w:pPr>
        <w:pStyle w:val="Compact"/>
        <w:ind w:left="480"/>
        <w:rPr>
          <w:iCs/>
        </w:rPr>
      </w:pPr>
      <w:r>
        <w:rPr>
          <w:iCs/>
        </w:rPr>
        <w:t xml:space="preserve">The author wants to </w:t>
      </w:r>
      <w:r w:rsidR="00E07555">
        <w:rPr>
          <w:iCs/>
        </w:rPr>
        <w:t xml:space="preserve">study </w:t>
      </w:r>
      <w:r w:rsidR="00A94CFC">
        <w:rPr>
          <w:iCs/>
        </w:rPr>
        <w:t>the performance of the pet supplies ecommerce company chewy.com</w:t>
      </w:r>
      <w:r>
        <w:rPr>
          <w:iCs/>
        </w:rPr>
        <w:t>.</w:t>
      </w:r>
    </w:p>
    <w:p w14:paraId="3457DC99" w14:textId="3388A45A" w:rsidR="005749ED" w:rsidRPr="00D74DF6" w:rsidRDefault="00F67D80">
      <w:pPr>
        <w:pStyle w:val="Compact"/>
        <w:numPr>
          <w:ilvl w:val="0"/>
          <w:numId w:val="3"/>
        </w:numPr>
      </w:pPr>
      <w:r>
        <w:rPr>
          <w:i/>
        </w:rPr>
        <w:t>What is the motivation of this project?</w:t>
      </w:r>
    </w:p>
    <w:p w14:paraId="5E67CB1D" w14:textId="77777777" w:rsidR="00A94CFC" w:rsidRDefault="00A94CFC" w:rsidP="00D74DF6">
      <w:pPr>
        <w:pStyle w:val="Compact"/>
        <w:ind w:left="480"/>
        <w:rPr>
          <w:iCs/>
        </w:rPr>
      </w:pPr>
      <w:r>
        <w:rPr>
          <w:iCs/>
        </w:rPr>
        <w:t xml:space="preserve">The author did not mention any specific motivation for her taking up the project. </w:t>
      </w:r>
    </w:p>
    <w:p w14:paraId="29B6A7E2" w14:textId="04BDFA89" w:rsidR="005749ED" w:rsidRPr="00DC0640" w:rsidRDefault="00F67D80">
      <w:pPr>
        <w:pStyle w:val="Compact"/>
        <w:numPr>
          <w:ilvl w:val="0"/>
          <w:numId w:val="3"/>
        </w:numPr>
      </w:pPr>
      <w:r>
        <w:rPr>
          <w:i/>
        </w:rPr>
        <w:t>What does the presenter hope to accomplish with this project?</w:t>
      </w:r>
    </w:p>
    <w:p w14:paraId="7DC320D6" w14:textId="77777777" w:rsidR="00A94CFC" w:rsidRDefault="00DC0640" w:rsidP="00DC0640">
      <w:pPr>
        <w:pStyle w:val="Compact"/>
        <w:ind w:left="480"/>
        <w:rPr>
          <w:iCs/>
        </w:rPr>
      </w:pPr>
      <w:r>
        <w:rPr>
          <w:iCs/>
        </w:rPr>
        <w:t xml:space="preserve">Based on </w:t>
      </w:r>
      <w:r w:rsidR="00A94CFC">
        <w:rPr>
          <w:iCs/>
        </w:rPr>
        <w:t>the presentation, the author wants to find out the answers to the research question</w:t>
      </w:r>
    </w:p>
    <w:p w14:paraId="66D73EB4" w14:textId="77777777" w:rsidR="00A94CFC" w:rsidRDefault="00A94CFC" w:rsidP="00A94CFC">
      <w:pPr>
        <w:pStyle w:val="Compact"/>
        <w:numPr>
          <w:ilvl w:val="0"/>
          <w:numId w:val="5"/>
        </w:numPr>
        <w:rPr>
          <w:iCs/>
        </w:rPr>
      </w:pPr>
      <w:r>
        <w:rPr>
          <w:iCs/>
        </w:rPr>
        <w:t xml:space="preserve">The variety of dog food products that are available at </w:t>
      </w:r>
      <w:proofErr w:type="gramStart"/>
      <w:r>
        <w:rPr>
          <w:iCs/>
        </w:rPr>
        <w:t>chewy.com</w:t>
      </w:r>
      <w:proofErr w:type="gramEnd"/>
    </w:p>
    <w:p w14:paraId="7545B67A" w14:textId="77777777" w:rsidR="00A94CFC" w:rsidRDefault="00A94CFC" w:rsidP="00A94CFC">
      <w:pPr>
        <w:pStyle w:val="Compact"/>
        <w:numPr>
          <w:ilvl w:val="0"/>
          <w:numId w:val="5"/>
        </w:numPr>
        <w:rPr>
          <w:iCs/>
        </w:rPr>
      </w:pPr>
      <w:r>
        <w:rPr>
          <w:iCs/>
        </w:rPr>
        <w:t xml:space="preserve">The growth curve in dog food sales year over year from 2012 </w:t>
      </w:r>
    </w:p>
    <w:p w14:paraId="1EC4F460" w14:textId="0BAF261D" w:rsidR="00A94CFC" w:rsidRDefault="00A94CFC" w:rsidP="00A94CFC">
      <w:pPr>
        <w:pStyle w:val="Compact"/>
        <w:numPr>
          <w:ilvl w:val="0"/>
          <w:numId w:val="5"/>
        </w:numPr>
        <w:rPr>
          <w:iCs/>
        </w:rPr>
      </w:pPr>
      <w:r>
        <w:rPr>
          <w:iCs/>
        </w:rPr>
        <w:t>The customer ratings and reviews trend, whether and how it has changed year over year</w:t>
      </w:r>
      <w:r w:rsidR="0084528C">
        <w:rPr>
          <w:iCs/>
        </w:rPr>
        <w:t>.</w:t>
      </w:r>
    </w:p>
    <w:p w14:paraId="5F535BD2" w14:textId="77599E1F" w:rsidR="005749ED" w:rsidRDefault="00F67D80">
      <w:pPr>
        <w:pStyle w:val="FirstParagraph"/>
      </w:pPr>
      <w:r>
        <w:rPr>
          <w:b/>
        </w:rPr>
        <w:t>What data are used?</w:t>
      </w:r>
    </w:p>
    <w:p w14:paraId="1BF67583" w14:textId="18D9CDEE" w:rsidR="00DC0640" w:rsidRDefault="00F67D80">
      <w:pPr>
        <w:pStyle w:val="Compact"/>
        <w:numPr>
          <w:ilvl w:val="0"/>
          <w:numId w:val="4"/>
        </w:numPr>
        <w:rPr>
          <w:i/>
        </w:rPr>
      </w:pPr>
      <w:r>
        <w:rPr>
          <w:i/>
        </w:rPr>
        <w:t>What website(s) are scraped?</w:t>
      </w:r>
    </w:p>
    <w:p w14:paraId="49CB34C3" w14:textId="607E3B05" w:rsidR="00A94CFC" w:rsidRPr="00A94CFC" w:rsidRDefault="00A94CFC" w:rsidP="00A94CF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480"/>
        <w:rPr>
          <w:rFonts w:eastAsia="Times New Roman" w:cs="Courier New"/>
          <w:color w:val="0070C0"/>
        </w:rPr>
      </w:pPr>
      <w:r w:rsidRPr="00A94CFC">
        <w:rPr>
          <w:rFonts w:eastAsia="Times New Roman" w:cs="Courier New"/>
          <w:color w:val="0070C0"/>
        </w:rPr>
        <w:t>https://www.chewy.com/b/food-332</w:t>
      </w:r>
    </w:p>
    <w:p w14:paraId="5906DD7B" w14:textId="4E957C70" w:rsidR="005749ED" w:rsidRPr="005902C1" w:rsidRDefault="00F67D80">
      <w:pPr>
        <w:pStyle w:val="Compact"/>
        <w:numPr>
          <w:ilvl w:val="0"/>
          <w:numId w:val="4"/>
        </w:numPr>
      </w:pPr>
      <w:r>
        <w:rPr>
          <w:i/>
        </w:rPr>
        <w:t>Are other data brought in from outside sources?</w:t>
      </w:r>
    </w:p>
    <w:p w14:paraId="57D3B618" w14:textId="27C11582" w:rsidR="005902C1" w:rsidRDefault="00A94CFC" w:rsidP="00A94CFC">
      <w:pPr>
        <w:ind w:left="480"/>
        <w:rPr>
          <w:iCs/>
        </w:rPr>
      </w:pPr>
      <w:r>
        <w:rPr>
          <w:iCs/>
        </w:rPr>
        <w:t>I do not see any additional data that is being brought from other sources.</w:t>
      </w:r>
      <w:r w:rsidR="005902C1">
        <w:rPr>
          <w:iCs/>
        </w:rPr>
        <w:br w:type="page"/>
      </w:r>
    </w:p>
    <w:p w14:paraId="64B132D4" w14:textId="77777777" w:rsidR="005902C1" w:rsidRPr="005902C1" w:rsidRDefault="005902C1" w:rsidP="005902C1">
      <w:pPr>
        <w:pStyle w:val="Compact"/>
        <w:ind w:left="480"/>
        <w:rPr>
          <w:iCs/>
        </w:rPr>
      </w:pPr>
    </w:p>
    <w:p w14:paraId="776BAF0B" w14:textId="284BF92A" w:rsidR="005749ED" w:rsidRPr="005902C1" w:rsidRDefault="00F67D80">
      <w:pPr>
        <w:pStyle w:val="Compact"/>
        <w:numPr>
          <w:ilvl w:val="0"/>
          <w:numId w:val="4"/>
        </w:numPr>
      </w:pPr>
      <w:r>
        <w:rPr>
          <w:i/>
        </w:rPr>
        <w:t>If so, what are they and how do they add to the project?</w:t>
      </w:r>
    </w:p>
    <w:p w14:paraId="05A278FB" w14:textId="18EF18E3" w:rsidR="005902C1" w:rsidRPr="005902C1" w:rsidRDefault="00A94CFC" w:rsidP="005902C1">
      <w:pPr>
        <w:pStyle w:val="Compact"/>
        <w:ind w:left="480"/>
        <w:rPr>
          <w:iCs/>
        </w:rPr>
      </w:pPr>
      <w:r>
        <w:rPr>
          <w:iCs/>
        </w:rPr>
        <w:t xml:space="preserve">N/A. But she did bring all the data points from within the data that she scraped from the website. </w:t>
      </w:r>
    </w:p>
    <w:p w14:paraId="79272065" w14:textId="4349BAA0" w:rsidR="005749ED" w:rsidRDefault="00F67D80">
      <w:pPr>
        <w:pStyle w:val="FirstParagraph"/>
        <w:rPr>
          <w:b/>
        </w:rPr>
      </w:pPr>
      <w:r>
        <w:rPr>
          <w:b/>
        </w:rPr>
        <w:t>What is your overall impression of the project?</w:t>
      </w:r>
    </w:p>
    <w:p w14:paraId="7E896F40" w14:textId="48A81C1E" w:rsidR="005902C1" w:rsidRPr="005902C1" w:rsidRDefault="005902C1" w:rsidP="005902C1">
      <w:pPr>
        <w:pStyle w:val="BodyText"/>
      </w:pPr>
      <w:r>
        <w:t xml:space="preserve">My overall impression is that she has done a good job of presenting data to find out </w:t>
      </w:r>
      <w:r w:rsidR="005E156A">
        <w:t>objectively about her research questions</w:t>
      </w:r>
      <w:r w:rsidR="00B241D4">
        <w:t>.</w:t>
      </w:r>
    </w:p>
    <w:p w14:paraId="6D12B601" w14:textId="7DA02742" w:rsidR="005749ED" w:rsidRDefault="00F67D80">
      <w:pPr>
        <w:pStyle w:val="BodyText"/>
        <w:rPr>
          <w:b/>
        </w:rPr>
      </w:pPr>
      <w:r>
        <w:rPr>
          <w:b/>
        </w:rPr>
        <w:t xml:space="preserve">Other encouragements/critiques you would like to provide to your colleague </w:t>
      </w:r>
      <w:proofErr w:type="gramStart"/>
      <w:r>
        <w:rPr>
          <w:b/>
        </w:rPr>
        <w:t>in order for</w:t>
      </w:r>
      <w:proofErr w:type="gramEnd"/>
      <w:r>
        <w:rPr>
          <w:b/>
        </w:rPr>
        <w:t xml:space="preserve"> them to have a more refined project.</w:t>
      </w:r>
      <w:bookmarkEnd w:id="0"/>
    </w:p>
    <w:p w14:paraId="5D74C6BE" w14:textId="597B06B0" w:rsidR="005E156A" w:rsidRDefault="005E156A">
      <w:pPr>
        <w:pStyle w:val="BodyText"/>
        <w:rPr>
          <w:bCs/>
        </w:rPr>
      </w:pPr>
      <w:r>
        <w:rPr>
          <w:bCs/>
        </w:rPr>
        <w:t xml:space="preserve">If she would have compared chewy.com with other dog food retailers like Petco </w:t>
      </w:r>
      <w:r w:rsidR="0084528C">
        <w:rPr>
          <w:bCs/>
        </w:rPr>
        <w:t>etc.,</w:t>
      </w:r>
      <w:r>
        <w:rPr>
          <w:bCs/>
        </w:rPr>
        <w:t xml:space="preserve"> then the sales growth or customer reviews could have been compared and that would give us insights </w:t>
      </w:r>
      <w:r w:rsidR="0084528C">
        <w:rPr>
          <w:bCs/>
        </w:rPr>
        <w:t>on:</w:t>
      </w:r>
    </w:p>
    <w:p w14:paraId="140173BF" w14:textId="73CFB9D2" w:rsidR="005E156A" w:rsidRDefault="005E156A" w:rsidP="005E156A">
      <w:pPr>
        <w:pStyle w:val="BodyText"/>
        <w:numPr>
          <w:ilvl w:val="0"/>
          <w:numId w:val="6"/>
        </w:numPr>
        <w:spacing w:before="0" w:after="0"/>
        <w:rPr>
          <w:bCs/>
        </w:rPr>
      </w:pPr>
      <w:r>
        <w:rPr>
          <w:bCs/>
        </w:rPr>
        <w:t>Who has greater market share?</w:t>
      </w:r>
    </w:p>
    <w:p w14:paraId="5406F422" w14:textId="1C7DEAF5" w:rsidR="005E156A" w:rsidRDefault="005E156A" w:rsidP="005E156A">
      <w:pPr>
        <w:pStyle w:val="BodyText"/>
        <w:numPr>
          <w:ilvl w:val="0"/>
          <w:numId w:val="6"/>
        </w:numPr>
        <w:spacing w:before="0" w:after="0"/>
        <w:rPr>
          <w:bCs/>
        </w:rPr>
      </w:pPr>
      <w:r>
        <w:rPr>
          <w:bCs/>
        </w:rPr>
        <w:t xml:space="preserve">The sales that we see currently are absolute, a comparison would tell us whether chewy.com is </w:t>
      </w:r>
      <w:r w:rsidR="0084528C">
        <w:rPr>
          <w:bCs/>
        </w:rPr>
        <w:t>doing</w:t>
      </w:r>
      <w:r>
        <w:rPr>
          <w:bCs/>
        </w:rPr>
        <w:t xml:space="preserve"> better in the market or </w:t>
      </w:r>
      <w:proofErr w:type="gramStart"/>
      <w:r>
        <w:rPr>
          <w:bCs/>
        </w:rPr>
        <w:t>in spite of</w:t>
      </w:r>
      <w:proofErr w:type="gramEnd"/>
      <w:r>
        <w:rPr>
          <w:bCs/>
        </w:rPr>
        <w:t xml:space="preserve"> their growth, they are lagging behind </w:t>
      </w:r>
      <w:r w:rsidR="0084528C">
        <w:rPr>
          <w:bCs/>
        </w:rPr>
        <w:t>etc.</w:t>
      </w:r>
    </w:p>
    <w:p w14:paraId="509FDD85" w14:textId="77777777" w:rsidR="005E156A" w:rsidRDefault="005E156A" w:rsidP="005E156A">
      <w:pPr>
        <w:pStyle w:val="BodyText"/>
        <w:numPr>
          <w:ilvl w:val="0"/>
          <w:numId w:val="6"/>
        </w:numPr>
        <w:spacing w:before="0" w:after="0"/>
        <w:rPr>
          <w:bCs/>
        </w:rPr>
      </w:pPr>
      <w:r>
        <w:rPr>
          <w:bCs/>
        </w:rPr>
        <w:t>How does the customer rate the other company and their products?</w:t>
      </w:r>
    </w:p>
    <w:p w14:paraId="747D0BB0" w14:textId="2D5EE8F9" w:rsidR="005E156A" w:rsidRDefault="005E156A" w:rsidP="005E156A">
      <w:pPr>
        <w:pStyle w:val="BodyText"/>
        <w:numPr>
          <w:ilvl w:val="0"/>
          <w:numId w:val="6"/>
        </w:numPr>
        <w:spacing w:before="0" w:after="0"/>
        <w:rPr>
          <w:bCs/>
        </w:rPr>
      </w:pPr>
      <w:r>
        <w:rPr>
          <w:bCs/>
        </w:rPr>
        <w:t xml:space="preserve">The bad ratings that they are getting – is it same across other retailers or should they look at the product which is not providing good </w:t>
      </w:r>
      <w:r w:rsidR="0084528C">
        <w:rPr>
          <w:bCs/>
        </w:rPr>
        <w:t>ratings.</w:t>
      </w:r>
      <w:r>
        <w:rPr>
          <w:bCs/>
        </w:rPr>
        <w:t xml:space="preserve"> </w:t>
      </w:r>
    </w:p>
    <w:p w14:paraId="0F156BEF" w14:textId="49ED0955" w:rsidR="005E156A" w:rsidRDefault="005E156A">
      <w:pPr>
        <w:pStyle w:val="BodyText"/>
        <w:rPr>
          <w:bCs/>
        </w:rPr>
      </w:pPr>
      <w:r>
        <w:rPr>
          <w:bCs/>
        </w:rPr>
        <w:t>Ultimately , a company’s performance is measured in multiple different ways and is as good as the market demand and the competition. So, that would have helped get more clarity on the research question,</w:t>
      </w:r>
    </w:p>
    <w:sectPr w:rsidR="005E15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F234B2" w14:textId="77777777" w:rsidR="00377B24" w:rsidRDefault="00377B24">
      <w:pPr>
        <w:spacing w:after="0"/>
      </w:pPr>
      <w:r>
        <w:separator/>
      </w:r>
    </w:p>
  </w:endnote>
  <w:endnote w:type="continuationSeparator" w:id="0">
    <w:p w14:paraId="7290FD5F" w14:textId="77777777" w:rsidR="00377B24" w:rsidRDefault="00377B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8C244D" w14:textId="77777777" w:rsidR="00377B24" w:rsidRDefault="00377B24">
      <w:r>
        <w:separator/>
      </w:r>
    </w:p>
  </w:footnote>
  <w:footnote w:type="continuationSeparator" w:id="0">
    <w:p w14:paraId="0E72F6F2" w14:textId="77777777" w:rsidR="00377B24" w:rsidRDefault="00377B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3AC1B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D6A8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3997942"/>
    <w:multiLevelType w:val="hybridMultilevel"/>
    <w:tmpl w:val="4F06008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8A4451B"/>
    <w:multiLevelType w:val="hybridMultilevel"/>
    <w:tmpl w:val="DFBCB2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494A"/>
    <w:rsid w:val="00153EF8"/>
    <w:rsid w:val="00377B24"/>
    <w:rsid w:val="003B6FCD"/>
    <w:rsid w:val="003E0AB7"/>
    <w:rsid w:val="004E29B3"/>
    <w:rsid w:val="005749ED"/>
    <w:rsid w:val="005902C1"/>
    <w:rsid w:val="00590D07"/>
    <w:rsid w:val="005E156A"/>
    <w:rsid w:val="00784D58"/>
    <w:rsid w:val="0084528C"/>
    <w:rsid w:val="008D6863"/>
    <w:rsid w:val="00A94CFC"/>
    <w:rsid w:val="00B241D4"/>
    <w:rsid w:val="00B86B75"/>
    <w:rsid w:val="00BC48D5"/>
    <w:rsid w:val="00C04B41"/>
    <w:rsid w:val="00C34DAA"/>
    <w:rsid w:val="00C36279"/>
    <w:rsid w:val="00D043ED"/>
    <w:rsid w:val="00D74DF6"/>
    <w:rsid w:val="00DC0640"/>
    <w:rsid w:val="00E07555"/>
    <w:rsid w:val="00E315A3"/>
    <w:rsid w:val="00F67D80"/>
    <w:rsid w:val="00F93F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E3C8C"/>
  <w15:docId w15:val="{F25B2382-F39B-426D-A935-C8A505D4C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DC064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DC0640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FC"/>
    <w:rPr>
      <w:rFonts w:ascii="Courier New" w:eastAsia="Times New Roman" w:hAnsi="Courier New" w:cs="Courier New"/>
      <w:sz w:val="20"/>
      <w:szCs w:val="20"/>
    </w:rPr>
  </w:style>
  <w:style w:type="character" w:customStyle="1" w:styleId="c">
    <w:name w:val="c"/>
    <w:basedOn w:val="DefaultParagraphFont"/>
    <w:rsid w:val="00A94CFC"/>
  </w:style>
  <w:style w:type="paragraph" w:styleId="ListParagraph">
    <w:name w:val="List Paragraph"/>
    <w:basedOn w:val="Normal"/>
    <w:rsid w:val="00A94C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864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Santanu Mukherjee</dc:creator>
  <cp:keywords/>
  <cp:lastModifiedBy>Santanu Mukherjee</cp:lastModifiedBy>
  <cp:revision>8</cp:revision>
  <dcterms:created xsi:type="dcterms:W3CDTF">2021-03-25T02:48:00Z</dcterms:created>
  <dcterms:modified xsi:type="dcterms:W3CDTF">2021-03-26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